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FE3541" w14:textId="0E18B8BB" w:rsidR="003D4F42" w:rsidRDefault="003D4F42" w:rsidP="003D4F42">
      <w:pPr>
        <w:rPr>
          <w:lang w:val="en-US"/>
        </w:rPr>
      </w:pPr>
      <w:r>
        <w:rPr>
          <w:lang w:val="en-US"/>
        </w:rPr>
        <w:t>Bản thiết kế dự tính sẽ thi công:</w:t>
      </w:r>
    </w:p>
    <w:p w14:paraId="2E0FACEA" w14:textId="662797FA" w:rsidR="003D4F42" w:rsidRDefault="003D4F42" w:rsidP="003D4F42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7B3BF46" wp14:editId="1F932682">
            <wp:extent cx="5729605" cy="4163695"/>
            <wp:effectExtent l="0" t="0" r="4445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4163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CDEDBE" w14:textId="752AC201" w:rsidR="003D4F42" w:rsidRDefault="003D4F42" w:rsidP="003D4F42">
      <w:pPr>
        <w:rPr>
          <w:lang w:val="en-US"/>
        </w:rPr>
      </w:pPr>
      <w:r>
        <w:rPr>
          <w:lang w:val="en-US"/>
        </w:rPr>
        <w:t>Các vật liệu cần</w:t>
      </w:r>
      <w:r>
        <w:rPr>
          <w:lang w:val="en-US"/>
        </w:rPr>
        <w:t xml:space="preserve"> (Các vật liệu này đều đã mua)</w:t>
      </w:r>
      <w:r>
        <w:rPr>
          <w:lang w:val="en-US"/>
        </w:rPr>
        <w:t xml:space="preserve">: </w:t>
      </w:r>
    </w:p>
    <w:p w14:paraId="18264953" w14:textId="77777777" w:rsidR="003D4F42" w:rsidRDefault="003D4F42" w:rsidP="003D4F42">
      <w:pPr>
        <w:pStyle w:val="ListParagraph"/>
        <w:numPr>
          <w:ilvl w:val="0"/>
          <w:numId w:val="2"/>
        </w:numPr>
        <w:rPr>
          <w:lang w:val="en-US"/>
        </w:rPr>
      </w:pPr>
      <w:r w:rsidRPr="00053BE5">
        <w:rPr>
          <w:lang w:val="en-US"/>
        </w:rPr>
        <w:t>Sắt hộp</w:t>
      </w:r>
      <w:r>
        <w:rPr>
          <w:lang w:val="en-US"/>
        </w:rPr>
        <w:t xml:space="preserve"> (2x4cmx1ly)</w:t>
      </w:r>
      <w:r w:rsidRPr="00053BE5">
        <w:rPr>
          <w:lang w:val="en-US"/>
        </w:rPr>
        <w:t xml:space="preserve"> 4 cây 1m</w:t>
      </w:r>
    </w:p>
    <w:p w14:paraId="0FD7AA94" w14:textId="77777777" w:rsidR="003D4F42" w:rsidRDefault="003D4F42" w:rsidP="003D4F4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Sắt hộp (2x4cmx1ly)</w:t>
      </w:r>
      <w:r w:rsidRPr="00053BE5">
        <w:rPr>
          <w:lang w:val="en-US"/>
        </w:rPr>
        <w:t xml:space="preserve"> </w:t>
      </w:r>
      <w:r>
        <w:rPr>
          <w:lang w:val="en-US"/>
        </w:rPr>
        <w:t>4 cây 0.5m</w:t>
      </w:r>
    </w:p>
    <w:p w14:paraId="5FB7B6CC" w14:textId="77777777" w:rsidR="003D4F42" w:rsidRDefault="003D4F42" w:rsidP="003D4F4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hép lá (4cmx1ly) 4 cây 1m</w:t>
      </w:r>
    </w:p>
    <w:p w14:paraId="25EC9171" w14:textId="77777777" w:rsidR="003D4F42" w:rsidRDefault="003D4F42" w:rsidP="003D4F4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hép lá (4cmx1ly) 4 cây 0.5</w:t>
      </w:r>
    </w:p>
    <w:p w14:paraId="7F947403" w14:textId="0D779A6F" w:rsidR="003D4F42" w:rsidRDefault="003D4F42" w:rsidP="003D4F4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Đinh ốc</w:t>
      </w:r>
      <w:r>
        <w:rPr>
          <w:lang w:val="en-US"/>
        </w:rPr>
        <w:t xml:space="preserve"> (chưa mua)</w:t>
      </w:r>
    </w:p>
    <w:p w14:paraId="7D33A0BB" w14:textId="77777777" w:rsidR="003D4F42" w:rsidRDefault="003D4F42" w:rsidP="003D4F4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Xốp</w:t>
      </w:r>
    </w:p>
    <w:p w14:paraId="40393088" w14:textId="14DAD4D1" w:rsidR="003D4F42" w:rsidRPr="003D4F42" w:rsidRDefault="003D4F42" w:rsidP="003D4F4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ấm alu</w:t>
      </w:r>
    </w:p>
    <w:p w14:paraId="58A8B3EE" w14:textId="77777777" w:rsidR="003D4F42" w:rsidRDefault="003D4F42" w:rsidP="003D4F42">
      <w:pPr>
        <w:rPr>
          <w:lang w:val="en-US"/>
        </w:rPr>
      </w:pPr>
      <w:r>
        <w:rPr>
          <w:lang w:val="en-US"/>
        </w:rPr>
        <w:t>Các hạng mục cần:</w:t>
      </w:r>
    </w:p>
    <w:p w14:paraId="5B0B8B60" w14:textId="77777777" w:rsidR="003D4F42" w:rsidRDefault="003D4F42" w:rsidP="003D4F4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Hàn các sắt hộp để tạo khung</w:t>
      </w:r>
    </w:p>
    <w:p w14:paraId="64EEBA83" w14:textId="77777777" w:rsidR="003D4F42" w:rsidRDefault="003D4F42" w:rsidP="003D4F4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Hàn các thép lá vào sắt hộp</w:t>
      </w:r>
    </w:p>
    <w:p w14:paraId="35762F39" w14:textId="77777777" w:rsidR="003D4F42" w:rsidRDefault="003D4F42" w:rsidP="003D4F4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Khoan lỗ bắt vít một số vị trí trên thép lá</w:t>
      </w:r>
    </w:p>
    <w:p w14:paraId="11FE6C4F" w14:textId="77777777" w:rsidR="003D4F42" w:rsidRDefault="003D4F42" w:rsidP="003D4F4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Cắt một số thanh thép theo kích cỡ chỉ định</w:t>
      </w:r>
    </w:p>
    <w:p w14:paraId="688DDAEE" w14:textId="77777777" w:rsidR="003D4F42" w:rsidRDefault="003D4F42" w:rsidP="003D4F42">
      <w:pPr>
        <w:rPr>
          <w:lang w:val="en-US"/>
        </w:rPr>
      </w:pPr>
      <w:r>
        <w:rPr>
          <w:lang w:val="en-US"/>
        </w:rPr>
        <w:t>Các loại máy dự tính sẽ cần:</w:t>
      </w:r>
    </w:p>
    <w:p w14:paraId="2514BA33" w14:textId="77777777" w:rsidR="003D4F42" w:rsidRDefault="003D4F42" w:rsidP="003D4F42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Máy khoan bắt vít</w:t>
      </w:r>
    </w:p>
    <w:p w14:paraId="2737F2EC" w14:textId="77777777" w:rsidR="003D4F42" w:rsidRDefault="003D4F42" w:rsidP="003D4F42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Máy cắt sắt</w:t>
      </w:r>
    </w:p>
    <w:p w14:paraId="286F0AA6" w14:textId="77777777" w:rsidR="003D4F42" w:rsidRDefault="003D4F42" w:rsidP="003D4F42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Máy hàn</w:t>
      </w:r>
    </w:p>
    <w:p w14:paraId="793AB52B" w14:textId="77777777" w:rsidR="003D4F42" w:rsidRPr="003D4F42" w:rsidRDefault="003D4F42" w:rsidP="003D4F42">
      <w:pPr>
        <w:rPr>
          <w:lang w:val="en-US"/>
        </w:rPr>
      </w:pPr>
    </w:p>
    <w:sectPr w:rsidR="003D4F42" w:rsidRPr="003D4F42">
      <w:headerReference w:type="default" r:id="rId8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A059D2" w14:textId="77777777" w:rsidR="00054B9B" w:rsidRDefault="00054B9B" w:rsidP="003D4F42">
      <w:pPr>
        <w:spacing w:after="0" w:line="240" w:lineRule="auto"/>
      </w:pPr>
      <w:r>
        <w:separator/>
      </w:r>
    </w:p>
  </w:endnote>
  <w:endnote w:type="continuationSeparator" w:id="0">
    <w:p w14:paraId="39C80D07" w14:textId="77777777" w:rsidR="00054B9B" w:rsidRDefault="00054B9B" w:rsidP="003D4F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11BB70" w14:textId="77777777" w:rsidR="00054B9B" w:rsidRDefault="00054B9B" w:rsidP="003D4F42">
      <w:pPr>
        <w:spacing w:after="0" w:line="240" w:lineRule="auto"/>
      </w:pPr>
      <w:r>
        <w:separator/>
      </w:r>
    </w:p>
  </w:footnote>
  <w:footnote w:type="continuationSeparator" w:id="0">
    <w:p w14:paraId="0ED79AA0" w14:textId="77777777" w:rsidR="00054B9B" w:rsidRDefault="00054B9B" w:rsidP="003D4F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510758" w14:textId="48BC32B4" w:rsidR="003D4F42" w:rsidRDefault="003D4F42">
    <w:pPr>
      <w:pStyle w:val="Header"/>
      <w:rPr>
        <w:lang w:val="en-US"/>
      </w:rPr>
    </w:pPr>
    <w:r>
      <w:rPr>
        <w:lang w:val="en-US"/>
      </w:rPr>
      <w:t>EPICS4</w:t>
    </w:r>
    <w:r>
      <w:rPr>
        <w:lang w:val="en-US"/>
      </w:rPr>
      <w:tab/>
    </w:r>
    <w:r>
      <w:rPr>
        <w:lang w:val="en-US"/>
      </w:rPr>
      <w:tab/>
      <w:t>SO.CO Tea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D309FB"/>
    <w:multiLevelType w:val="multilevel"/>
    <w:tmpl w:val="6EF64A1C"/>
    <w:styleLink w:val="Style1"/>
    <w:lvl w:ilvl="0">
      <w:start w:val="1"/>
      <w:numFmt w:val="decimal"/>
      <w:suff w:val="space"/>
      <w:lvlText w:val="%1"/>
      <w:lvlJc w:val="left"/>
      <w:pPr>
        <w:ind w:left="450" w:firstLine="0"/>
      </w:pPr>
      <w:rPr>
        <w:rFonts w:ascii="Times New Roman" w:hAnsi="Times New Roman" w:hint="default"/>
        <w:color w:val="auto"/>
        <w:sz w:val="28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ascii="Times New Roman" w:hAnsi="Times New Roman" w:cs="Times New Roman"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i w:val="0"/>
        <w:iCs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1F6E7FFC"/>
    <w:multiLevelType w:val="hybridMultilevel"/>
    <w:tmpl w:val="69D0AF3C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357ECC"/>
    <w:multiLevelType w:val="hybridMultilevel"/>
    <w:tmpl w:val="441EAF30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FD2B62"/>
    <w:multiLevelType w:val="hybridMultilevel"/>
    <w:tmpl w:val="19B0B984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NTeysDAzMjGwsDBV0lEKTi0uzszPAykwrAUA3zRwYSwAAAA="/>
  </w:docVars>
  <w:rsids>
    <w:rsidRoot w:val="00053BE5"/>
    <w:rsid w:val="00053BE5"/>
    <w:rsid w:val="00054B9B"/>
    <w:rsid w:val="000A4083"/>
    <w:rsid w:val="003D4F42"/>
    <w:rsid w:val="00B77B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12AB89"/>
  <w15:chartTrackingRefBased/>
  <w15:docId w15:val="{09FFCA69-003C-4B53-A75A-EF90990158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vi-V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1">
    <w:name w:val="Style1"/>
    <w:uiPriority w:val="99"/>
    <w:rsid w:val="000A4083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053BE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D4F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4F42"/>
  </w:style>
  <w:style w:type="paragraph" w:styleId="Footer">
    <w:name w:val="footer"/>
    <w:basedOn w:val="Normal"/>
    <w:link w:val="FooterChar"/>
    <w:uiPriority w:val="99"/>
    <w:unhideWhenUsed/>
    <w:rsid w:val="003D4F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4F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68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ê Viết Trung</dc:creator>
  <cp:keywords/>
  <dc:description/>
  <cp:lastModifiedBy>Lê Viết Trung</cp:lastModifiedBy>
  <cp:revision>1</cp:revision>
  <dcterms:created xsi:type="dcterms:W3CDTF">2021-01-18T15:28:00Z</dcterms:created>
  <dcterms:modified xsi:type="dcterms:W3CDTF">2021-01-18T15:43:00Z</dcterms:modified>
</cp:coreProperties>
</file>